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BE713" w14:textId="5472210E" w:rsidR="000661A2" w:rsidRDefault="000661A2"/>
    <w:tbl>
      <w:tblPr>
        <w:tblStyle w:val="a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5C2D8CED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C7548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5CC501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DC1989" w14:textId="2FD8834A" w:rsidR="000661A2" w:rsidRDefault="00B73A7F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</w:tc>
            </w:tr>
          </w:tbl>
          <w:p w14:paraId="6A2992D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1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2897C6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F23D8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0330646E" w14:textId="344469B2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1F75FD8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2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B94D0F1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8BA52C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644C31E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5A22FEC6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7206D5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3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4374EED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0E8601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0F44F9FE" w14:textId="78F042ED" w:rsidR="000661A2" w:rsidRDefault="000661A2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</w:p>
              </w:tc>
            </w:tr>
          </w:tbl>
          <w:p w14:paraId="38DBC924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4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02749D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71B066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2D12955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1D2B772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2786BB68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6D04D02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E48067B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A843DD5" w14:textId="77777777" w:rsidR="000661A2" w:rsidRDefault="000661A2"/>
    <w:p w14:paraId="1E44F723" w14:textId="77777777" w:rsidR="000661A2" w:rsidRDefault="000661A2"/>
    <w:p w14:paraId="56C9BCA0" w14:textId="77777777" w:rsidR="000661A2" w:rsidRDefault="000661A2"/>
    <w:p w14:paraId="525E600C" w14:textId="3161330D" w:rsidR="000661A2" w:rsidRDefault="000661A2"/>
    <w:p w14:paraId="099799E8" w14:textId="77777777" w:rsidR="000661A2" w:rsidRDefault="000661A2"/>
    <w:sectPr w:rsidR="000661A2" w:rsidSect="00860F63">
      <w:footerReference w:type="default" r:id="rId7"/>
      <w:pgSz w:w="12240" w:h="15840"/>
      <w:pgMar w:top="1440" w:right="720" w:bottom="144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6E87F0" w14:textId="77777777" w:rsidR="007C1086" w:rsidRDefault="007C1086" w:rsidP="00860F63">
      <w:pPr>
        <w:spacing w:line="240" w:lineRule="auto"/>
      </w:pPr>
      <w:r>
        <w:separator/>
      </w:r>
    </w:p>
  </w:endnote>
  <w:endnote w:type="continuationSeparator" w:id="0">
    <w:p w14:paraId="6AC70443" w14:textId="77777777" w:rsidR="007C1086" w:rsidRDefault="007C1086" w:rsidP="00860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37414" w14:textId="2C60504B" w:rsidR="00860F63" w:rsidRPr="0092622F" w:rsidRDefault="0092622F" w:rsidP="0092622F">
    <w:pPr>
      <w:pStyle w:val="Footer"/>
    </w:pPr>
    <w:r w:rsidRPr="0092622F">
      <w:rPr>
        <w:noProof/>
      </w:rPr>
      <w:drawing>
        <wp:anchor distT="0" distB="0" distL="114300" distR="114300" simplePos="0" relativeHeight="251659264" behindDoc="1" locked="0" layoutInCell="1" allowOverlap="1" wp14:anchorId="1F19806B" wp14:editId="478F648E">
          <wp:simplePos x="0" y="0"/>
          <wp:positionH relativeFrom="column">
            <wp:posOffset>2273300</wp:posOffset>
          </wp:positionH>
          <wp:positionV relativeFrom="paragraph">
            <wp:posOffset>-3302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2622F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D21327" wp14:editId="35D1AABA">
              <wp:simplePos x="0" y="0"/>
              <wp:positionH relativeFrom="column">
                <wp:posOffset>2336800</wp:posOffset>
              </wp:positionH>
              <wp:positionV relativeFrom="paragraph">
                <wp:posOffset>-106045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D72174" w14:textId="53C46C39" w:rsidR="0092622F" w:rsidRPr="00810BDB" w:rsidRDefault="0089420F" w:rsidP="0092622F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8DFA7A35A6E3F1489E9ACCA9A174000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2622F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D2132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84pt;margin-top:-8.35pt;width:314.9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" filled="f" stroked="f">
              <v:textbox>
                <w:txbxContent>
                  <w:p w14:paraId="6FD72174" w14:textId="53C46C39" w:rsidR="0092622F" w:rsidRPr="00810BDB" w:rsidRDefault="0089420F" w:rsidP="0092622F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8DFA7A35A6E3F1489E9ACCA9A1740002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92622F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CBF27" w14:textId="77777777" w:rsidR="007C1086" w:rsidRDefault="007C1086" w:rsidP="00860F63">
      <w:pPr>
        <w:spacing w:line="240" w:lineRule="auto"/>
      </w:pPr>
      <w:r>
        <w:separator/>
      </w:r>
    </w:p>
  </w:footnote>
  <w:footnote w:type="continuationSeparator" w:id="0">
    <w:p w14:paraId="39A0EEEF" w14:textId="77777777" w:rsidR="007C1086" w:rsidRDefault="007C1086" w:rsidP="00860F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5C53D0"/>
    <w:multiLevelType w:val="multilevel"/>
    <w:tmpl w:val="595A60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E85146"/>
    <w:multiLevelType w:val="multilevel"/>
    <w:tmpl w:val="7BDC31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1CE7681"/>
    <w:multiLevelType w:val="multilevel"/>
    <w:tmpl w:val="EE8AA2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8A973B4"/>
    <w:multiLevelType w:val="multilevel"/>
    <w:tmpl w:val="16CAC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70161562">
    <w:abstractNumId w:val="0"/>
  </w:num>
  <w:num w:numId="2" w16cid:durableId="1785029409">
    <w:abstractNumId w:val="1"/>
  </w:num>
  <w:num w:numId="3" w16cid:durableId="774331603">
    <w:abstractNumId w:val="2"/>
  </w:num>
  <w:num w:numId="4" w16cid:durableId="14126960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iA0NjS1NzcwNTcyUdpeDU4uLM/DyQAqNaAKBGLz4sAAAA"/>
  </w:docVars>
  <w:rsids>
    <w:rsidRoot w:val="000661A2"/>
    <w:rsid w:val="000661A2"/>
    <w:rsid w:val="002F3A0C"/>
    <w:rsid w:val="004E76AE"/>
    <w:rsid w:val="00622467"/>
    <w:rsid w:val="007C1086"/>
    <w:rsid w:val="00860F63"/>
    <w:rsid w:val="0089420F"/>
    <w:rsid w:val="0092622F"/>
    <w:rsid w:val="00B73A7F"/>
    <w:rsid w:val="00C6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445B2A"/>
  <w15:docId w15:val="{2974B37E-8A99-4A69-848D-F45D5E1B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60F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F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F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F63"/>
  </w:style>
  <w:style w:type="paragraph" w:styleId="Footer">
    <w:name w:val="footer"/>
    <w:basedOn w:val="Normal"/>
    <w:link w:val="Foot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DFA7A35A6E3F1489E9ACCA9A1740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8D8DB-1BBC-A048-A3A7-B605763021F9}"/>
      </w:docPartPr>
      <w:docPartBody>
        <w:p w:rsidR="009500BB" w:rsidRDefault="00452EF9" w:rsidP="00452EF9">
          <w:pPr>
            <w:pStyle w:val="8DFA7A35A6E3F1489E9ACCA9A1740002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EF9"/>
    <w:rsid w:val="00452EF9"/>
    <w:rsid w:val="00776608"/>
    <w:rsid w:val="009500BB"/>
    <w:rsid w:val="00C6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2EF9"/>
    <w:rPr>
      <w:color w:val="808080"/>
    </w:rPr>
  </w:style>
  <w:style w:type="paragraph" w:customStyle="1" w:styleId="8DFA7A35A6E3F1489E9ACCA9A1740002">
    <w:name w:val="8DFA7A35A6E3F1489E9ACCA9A1740002"/>
    <w:rsid w:val="00452E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Bracken, Pam</cp:lastModifiedBy>
  <cp:revision>2</cp:revision>
  <dcterms:created xsi:type="dcterms:W3CDTF">2024-05-21T19:54:00Z</dcterms:created>
  <dcterms:modified xsi:type="dcterms:W3CDTF">2024-05-21T19:54:00Z</dcterms:modified>
</cp:coreProperties>
</file>